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8ADEEE" w14:textId="77777777" w:rsidR="001B2C88" w:rsidRPr="001146C4" w:rsidRDefault="001B2C88" w:rsidP="001B2C88">
      <w:pPr>
        <w:spacing w:line="360" w:lineRule="auto"/>
        <w:jc w:val="center"/>
        <w:rPr>
          <w:sz w:val="32"/>
        </w:rPr>
      </w:pPr>
      <w:r>
        <w:rPr>
          <w:b/>
          <w:noProof/>
          <w:sz w:val="5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7D9F2A" wp14:editId="104FB23A">
                <wp:simplePos x="0" y="0"/>
                <wp:positionH relativeFrom="column">
                  <wp:posOffset>-85241</wp:posOffset>
                </wp:positionH>
                <wp:positionV relativeFrom="paragraph">
                  <wp:posOffset>-147234</wp:posOffset>
                </wp:positionV>
                <wp:extent cx="6896746" cy="2262753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96746" cy="22627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9742C0" w14:textId="77777777" w:rsidR="001B2C88" w:rsidRPr="0013625E" w:rsidRDefault="001B2C88" w:rsidP="001B2C88">
                            <w:pPr>
                              <w:spacing w:line="276" w:lineRule="auto"/>
                              <w:jc w:val="center"/>
                              <w:rPr>
                                <w:b/>
                                <w:sz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</w:rPr>
                              <w:t>A</w:t>
                            </w:r>
                            <w:r w:rsidRPr="0013625E">
                              <w:rPr>
                                <w:b/>
                                <w:sz w:val="52"/>
                              </w:rPr>
                              <w:t xml:space="preserve">USTRALIAN COLONIES </w:t>
                            </w:r>
                          </w:p>
                          <w:p w14:paraId="66E86B82" w14:textId="77777777" w:rsidR="001B2C88" w:rsidRPr="001B2C88" w:rsidRDefault="001B2C88" w:rsidP="001B2C88">
                            <w:pPr>
                              <w:spacing w:line="276" w:lineRule="auto"/>
                              <w:jc w:val="center"/>
                              <w:rPr>
                                <w:color w:val="FFFFFF" w:themeColor="background1"/>
                                <w:sz w:val="40"/>
                                <w14:textFill>
                                  <w14:noFill/>
                                </w14:textFill>
                              </w:rPr>
                            </w:pPr>
                            <w:r w:rsidRPr="0013625E">
                              <w:rPr>
                                <w:sz w:val="40"/>
                              </w:rPr>
                              <w:t xml:space="preserve">STAGE 3 ACTIVITY WORKSHEET </w:t>
                            </w:r>
                          </w:p>
                          <w:p w14:paraId="7D714E10" w14:textId="77777777" w:rsidR="001B2C88" w:rsidRDefault="001B2C88" w:rsidP="001B2C88">
                            <w:pPr>
                              <w:spacing w:line="276" w:lineRule="auto"/>
                              <w:jc w:val="center"/>
                              <w:rPr>
                                <w:sz w:val="32"/>
                              </w:rPr>
                            </w:pPr>
                            <w:r w:rsidRPr="001146C4">
                              <w:rPr>
                                <w:sz w:val="32"/>
                              </w:rPr>
                              <w:t>THE QUESTIONS BELOW ARE BASED ON THE PEOPLE AND STORIES YOU HAVE SEEN AND HEARD THROUGHOUT THE TOUR OF HAMBLEDON COTTAGE MUSEUM</w:t>
                            </w:r>
                          </w:p>
                          <w:p w14:paraId="7ECCB4F8" w14:textId="77777777" w:rsidR="001B2C88" w:rsidRDefault="001B2C88" w:rsidP="001B2C88">
                            <w:pPr>
                              <w:spacing w:line="276" w:lineRule="auto"/>
                              <w:jc w:val="center"/>
                              <w:rPr>
                                <w:sz w:val="32"/>
                              </w:rPr>
                            </w:pPr>
                          </w:p>
                          <w:p w14:paraId="0E47835C" w14:textId="77777777" w:rsidR="001B2C88" w:rsidRPr="001146C4" w:rsidRDefault="001B2C88" w:rsidP="001B2C88">
                            <w:pPr>
                              <w:spacing w:line="276" w:lineRule="auto"/>
                              <w:jc w:val="center"/>
                              <w:rPr>
                                <w:sz w:val="32"/>
                              </w:rPr>
                            </w:pPr>
                            <w:r w:rsidRPr="001146C4">
                              <w:rPr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 xml:space="preserve">ANSWER THEM ALL TO COMPLETE THE CROSS WORD </w:t>
                            </w:r>
                          </w:p>
                          <w:p w14:paraId="68871E3C" w14:textId="77777777" w:rsidR="001B2C88" w:rsidRDefault="001B2C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7D9F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7pt;margin-top:-11.6pt;width:543.05pt;height:17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" fillcolor="white [3201]" stroked="f" strokeweight=".5pt">
                <v:textbox>
                  <w:txbxContent>
                    <w:p w14:paraId="159742C0" w14:textId="77777777" w:rsidR="001B2C88" w:rsidRPr="0013625E" w:rsidRDefault="001B2C88" w:rsidP="001B2C88">
                      <w:pPr>
                        <w:spacing w:line="276" w:lineRule="auto"/>
                        <w:jc w:val="center"/>
                        <w:rPr>
                          <w:b/>
                          <w:sz w:val="52"/>
                        </w:rPr>
                      </w:pPr>
                      <w:r>
                        <w:rPr>
                          <w:b/>
                          <w:sz w:val="52"/>
                        </w:rPr>
                        <w:t>A</w:t>
                      </w:r>
                      <w:r w:rsidRPr="0013625E">
                        <w:rPr>
                          <w:b/>
                          <w:sz w:val="52"/>
                        </w:rPr>
                        <w:t xml:space="preserve">USTRALIAN COLONIES </w:t>
                      </w:r>
                    </w:p>
                    <w:p w14:paraId="66E86B82" w14:textId="77777777" w:rsidR="001B2C88" w:rsidRPr="001B2C88" w:rsidRDefault="001B2C88" w:rsidP="001B2C88">
                      <w:pPr>
                        <w:spacing w:line="276" w:lineRule="auto"/>
                        <w:jc w:val="center"/>
                        <w:rPr>
                          <w:color w:val="FFFFFF" w:themeColor="background1"/>
                          <w:sz w:val="40"/>
                          <w14:textFill>
                            <w14:noFill/>
                          </w14:textFill>
                        </w:rPr>
                      </w:pPr>
                      <w:r w:rsidRPr="0013625E">
                        <w:rPr>
                          <w:sz w:val="40"/>
                        </w:rPr>
                        <w:t xml:space="preserve">STAGE 3 ACTIVITY WORKSHEET </w:t>
                      </w:r>
                    </w:p>
                    <w:p w14:paraId="7D714E10" w14:textId="77777777" w:rsidR="001B2C88" w:rsidRDefault="001B2C88" w:rsidP="001B2C88">
                      <w:pPr>
                        <w:spacing w:line="276" w:lineRule="auto"/>
                        <w:jc w:val="center"/>
                        <w:rPr>
                          <w:sz w:val="32"/>
                        </w:rPr>
                      </w:pPr>
                      <w:r w:rsidRPr="001146C4">
                        <w:rPr>
                          <w:sz w:val="32"/>
                        </w:rPr>
                        <w:t>THE QUESTIONS BELOW ARE BASED ON THE PEOPLE AND STORIES YOU HAVE SEEN AND HEARD THROUGHOUT THE TOUR OF HAMBLEDON COTTAGE MUSEUM</w:t>
                      </w:r>
                    </w:p>
                    <w:p w14:paraId="7ECCB4F8" w14:textId="77777777" w:rsidR="001B2C88" w:rsidRDefault="001B2C88" w:rsidP="001B2C88">
                      <w:pPr>
                        <w:spacing w:line="276" w:lineRule="auto"/>
                        <w:jc w:val="center"/>
                        <w:rPr>
                          <w:sz w:val="32"/>
                        </w:rPr>
                      </w:pPr>
                    </w:p>
                    <w:p w14:paraId="0E47835C" w14:textId="77777777" w:rsidR="001B2C88" w:rsidRPr="001146C4" w:rsidRDefault="001B2C88" w:rsidP="001B2C88">
                      <w:pPr>
                        <w:spacing w:line="276" w:lineRule="auto"/>
                        <w:jc w:val="center"/>
                        <w:rPr>
                          <w:sz w:val="32"/>
                        </w:rPr>
                      </w:pPr>
                      <w:r w:rsidRPr="001146C4">
                        <w:rPr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 xml:space="preserve">ANSWER THEM ALL TO COMPLETE THE CROSS WORD </w:t>
                      </w:r>
                    </w:p>
                    <w:p w14:paraId="68871E3C" w14:textId="77777777" w:rsidR="001B2C88" w:rsidRDefault="001B2C88"/>
                  </w:txbxContent>
                </v:textbox>
              </v:shape>
            </w:pict>
          </mc:Fallback>
        </mc:AlternateContent>
      </w:r>
      <w:r>
        <w:rPr>
          <w:b/>
          <w:noProof/>
          <w:sz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7515BD" wp14:editId="12CFD61E">
                <wp:simplePos x="0" y="0"/>
                <wp:positionH relativeFrom="column">
                  <wp:posOffset>-271220</wp:posOffset>
                </wp:positionH>
                <wp:positionV relativeFrom="paragraph">
                  <wp:posOffset>-240224</wp:posOffset>
                </wp:positionV>
                <wp:extent cx="7237095" cy="2417736"/>
                <wp:effectExtent l="12700" t="12700" r="27305" b="2095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7095" cy="2417736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C1756B" id="Rounded Rectangle 1" o:spid="_x0000_s1026" style="position:absolute;margin-left:-21.35pt;margin-top:-18.9pt;width:569.85pt;height:190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" filled="f" strokecolor="#92d050" strokeweight="3pt">
                <v:stroke joinstyle="miter"/>
              </v:roundrect>
            </w:pict>
          </mc:Fallback>
        </mc:AlternateContent>
      </w:r>
      <w:r>
        <w:rPr>
          <w:sz w:val="32"/>
        </w:rPr>
        <w:t xml:space="preserve"> </w:t>
      </w:r>
    </w:p>
    <w:p w14:paraId="3A970CB4" w14:textId="77777777" w:rsidR="001B2C88" w:rsidRPr="0013625E" w:rsidRDefault="001B2C88" w:rsidP="001B2C88">
      <w:pPr>
        <w:spacing w:line="360" w:lineRule="auto"/>
        <w:jc w:val="center"/>
        <w:rPr>
          <w:sz w:val="36"/>
        </w:rPr>
      </w:pPr>
    </w:p>
    <w:p w14:paraId="4FCF30BA" w14:textId="77777777" w:rsidR="001B2C88" w:rsidRDefault="001B2C88"/>
    <w:p w14:paraId="5A8D3985" w14:textId="77777777" w:rsidR="001B2C88" w:rsidRPr="001B2C88" w:rsidRDefault="001B2C88" w:rsidP="001B2C88"/>
    <w:p w14:paraId="76E47702" w14:textId="77777777" w:rsidR="001B2C88" w:rsidRPr="001B2C88" w:rsidRDefault="001B2C88" w:rsidP="001B2C88"/>
    <w:p w14:paraId="35B683CF" w14:textId="77777777" w:rsidR="001B2C88" w:rsidRPr="001B2C88" w:rsidRDefault="001B2C88" w:rsidP="001B2C88"/>
    <w:p w14:paraId="35EB6E3F" w14:textId="77777777" w:rsidR="001B2C88" w:rsidRPr="001B2C88" w:rsidRDefault="001B2C88" w:rsidP="001B2C88"/>
    <w:p w14:paraId="23F13CC2" w14:textId="77777777" w:rsidR="001B2C88" w:rsidRPr="001B2C88" w:rsidRDefault="001B2C88" w:rsidP="001B2C88"/>
    <w:p w14:paraId="78B49818" w14:textId="77777777" w:rsidR="001B2C88" w:rsidRPr="001B2C88" w:rsidRDefault="001B2C88" w:rsidP="001B2C88"/>
    <w:p w14:paraId="433BC4B5" w14:textId="6CEC48AD" w:rsidR="001B2C88" w:rsidRPr="001B2C88" w:rsidRDefault="00F61436" w:rsidP="001B2C88">
      <w:r>
        <w:rPr>
          <w:noProof/>
        </w:rPr>
        <w:drawing>
          <wp:anchor distT="0" distB="0" distL="114300" distR="114300" simplePos="0" relativeHeight="251664384" behindDoc="1" locked="0" layoutInCell="1" allowOverlap="1" wp14:anchorId="3FAD06E4" wp14:editId="250FA6A6">
            <wp:simplePos x="0" y="0"/>
            <wp:positionH relativeFrom="column">
              <wp:posOffset>5188766</wp:posOffset>
            </wp:positionH>
            <wp:positionV relativeFrom="paragraph">
              <wp:posOffset>6743518</wp:posOffset>
            </wp:positionV>
            <wp:extent cx="1655445" cy="939800"/>
            <wp:effectExtent l="0" t="0" r="0" b="0"/>
            <wp:wrapTight wrapText="bothSides">
              <wp:wrapPolygon edited="0">
                <wp:start x="0" y="0"/>
                <wp:lineTo x="0" y="21308"/>
                <wp:lineTo x="21376" y="21308"/>
                <wp:lineTo x="21376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445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C88">
        <w:rPr>
          <w:noProof/>
        </w:rPr>
        <w:drawing>
          <wp:anchor distT="0" distB="0" distL="114300" distR="114300" simplePos="0" relativeHeight="251661312" behindDoc="1" locked="0" layoutInCell="1" allowOverlap="1" wp14:anchorId="4A560A4D" wp14:editId="5E5ED271">
            <wp:simplePos x="0" y="0"/>
            <wp:positionH relativeFrom="column">
              <wp:posOffset>-374015</wp:posOffset>
            </wp:positionH>
            <wp:positionV relativeFrom="paragraph">
              <wp:posOffset>288290</wp:posOffset>
            </wp:positionV>
            <wp:extent cx="7473315" cy="7391400"/>
            <wp:effectExtent l="0" t="0" r="0" b="0"/>
            <wp:wrapTight wrapText="bothSides">
              <wp:wrapPolygon edited="0">
                <wp:start x="0" y="0"/>
                <wp:lineTo x="0" y="21563"/>
                <wp:lineTo x="21547" y="21563"/>
                <wp:lineTo x="2154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9-21 at 12.41.49 pm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4" t="1781" r="2692" b="5875"/>
                    <a:stretch/>
                  </pic:blipFill>
                  <pic:spPr bwMode="auto">
                    <a:xfrm>
                      <a:off x="0" y="0"/>
                      <a:ext cx="7473315" cy="739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6347C" w14:textId="77777777" w:rsidR="001B2C88" w:rsidRPr="001B2C88" w:rsidRDefault="001B2C88" w:rsidP="001B2C88"/>
    <w:p w14:paraId="0E4865FF" w14:textId="72462B6D" w:rsidR="001B2C88" w:rsidRPr="001B2C88" w:rsidRDefault="00F61436" w:rsidP="001B2C88">
      <w:pPr>
        <w:tabs>
          <w:tab w:val="left" w:pos="927"/>
        </w:tabs>
        <w:rPr>
          <w:b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08FCEC7D" wp14:editId="65796685">
            <wp:simplePos x="0" y="0"/>
            <wp:positionH relativeFrom="column">
              <wp:posOffset>5174342</wp:posOffset>
            </wp:positionH>
            <wp:positionV relativeFrom="paragraph">
              <wp:posOffset>8650514</wp:posOffset>
            </wp:positionV>
            <wp:extent cx="1655445" cy="939800"/>
            <wp:effectExtent l="0" t="0" r="0" b="0"/>
            <wp:wrapTight wrapText="bothSides">
              <wp:wrapPolygon edited="0">
                <wp:start x="0" y="0"/>
                <wp:lineTo x="0" y="21308"/>
                <wp:lineTo x="21376" y="21308"/>
                <wp:lineTo x="2137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445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C88" w:rsidRPr="001B2C88">
        <w:rPr>
          <w:b/>
          <w:noProof/>
          <w:sz w:val="32"/>
        </w:rPr>
        <w:drawing>
          <wp:anchor distT="0" distB="0" distL="114300" distR="114300" simplePos="0" relativeHeight="251662336" behindDoc="1" locked="0" layoutInCell="1" allowOverlap="1" wp14:anchorId="6890466B" wp14:editId="2D046EC3">
            <wp:simplePos x="0" y="0"/>
            <wp:positionH relativeFrom="column">
              <wp:posOffset>-443992</wp:posOffset>
            </wp:positionH>
            <wp:positionV relativeFrom="paragraph">
              <wp:posOffset>1057529</wp:posOffset>
            </wp:positionV>
            <wp:extent cx="7542558" cy="7936992"/>
            <wp:effectExtent l="0" t="0" r="1270" b="635"/>
            <wp:wrapTight wrapText="bothSides">
              <wp:wrapPolygon edited="0">
                <wp:start x="0" y="0"/>
                <wp:lineTo x="0" y="21567"/>
                <wp:lineTo x="21567" y="21567"/>
                <wp:lineTo x="2156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9-21 at 12.42.01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1907" cy="79573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C88" w:rsidRPr="001B2C88">
        <w:rPr>
          <w:b/>
          <w:sz w:val="32"/>
        </w:rPr>
        <w:t>ANSWER KEY</w:t>
      </w:r>
      <w:r w:rsidR="001B2C88" w:rsidRPr="001B2C88">
        <w:rPr>
          <w:b/>
        </w:rPr>
        <w:t xml:space="preserve"> </w:t>
      </w:r>
    </w:p>
    <w:sectPr w:rsidR="001B2C88" w:rsidRPr="001B2C88" w:rsidSect="001B2C88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tDQ3NzE1MzAwsDBX0lEKTi0uzszPAykwrAUASehlJywAAAA="/>
  </w:docVars>
  <w:rsids>
    <w:rsidRoot w:val="001B2C88"/>
    <w:rsid w:val="001B2C88"/>
    <w:rsid w:val="001C113F"/>
    <w:rsid w:val="00211A39"/>
    <w:rsid w:val="009D6434"/>
    <w:rsid w:val="009D6B22"/>
    <w:rsid w:val="00AE5B4A"/>
    <w:rsid w:val="00E8615A"/>
    <w:rsid w:val="00EB4CCF"/>
    <w:rsid w:val="00F61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13064"/>
  <w14:defaultImageDpi w14:val="32767"/>
  <w15:chartTrackingRefBased/>
  <w15:docId w15:val="{6341E3D5-F1D3-1140-9E2F-EB3832ADB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B2C88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akous</dc:creator>
  <cp:keywords/>
  <dc:description/>
  <cp:lastModifiedBy>Andrew Laing</cp:lastModifiedBy>
  <cp:revision>2</cp:revision>
  <dcterms:created xsi:type="dcterms:W3CDTF">2020-10-15T01:43:00Z</dcterms:created>
  <dcterms:modified xsi:type="dcterms:W3CDTF">2020-10-15T01:43:00Z</dcterms:modified>
</cp:coreProperties>
</file>